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17E6EE" w14:textId="77777777" w:rsidR="008F52A2" w:rsidRDefault="009750D2">
      <w:pPr>
        <w:pStyle w:val="Title"/>
      </w:pPr>
      <w:r>
        <w:t>HW #1</w:t>
      </w:r>
    </w:p>
    <w:p w14:paraId="0117E6EF" w14:textId="77777777" w:rsidR="008F52A2" w:rsidRDefault="009750D2">
      <w:pPr>
        <w:pStyle w:val="Author"/>
      </w:pPr>
      <w:r>
        <w:t>Bayesian Psychometric Models Fall 2024</w:t>
      </w:r>
    </w:p>
    <w:p w14:paraId="0117E6F0" w14:textId="77777777" w:rsidR="008F52A2" w:rsidRDefault="009750D2">
      <w:pPr>
        <w:pStyle w:val="Date"/>
      </w:pPr>
      <w:r>
        <w:t>Invalid Date</w:t>
      </w:r>
    </w:p>
    <w:p w14:paraId="0117E6F1" w14:textId="77777777" w:rsidR="008F52A2" w:rsidRDefault="009750D2">
      <w:pPr>
        <w:pStyle w:val="FirstParagraph"/>
      </w:pPr>
      <w:r>
        <w:t>This homework is foundational in nature in that it will get you to set up your local machine and access the campus IDAS server for conducting Bayesian analyses</w:t>
      </w:r>
    </w:p>
    <w:p w14:paraId="0117E6F2" w14:textId="77777777" w:rsidR="008F52A2" w:rsidRDefault="009750D2">
      <w:pPr>
        <w:pStyle w:val="Heading2"/>
      </w:pPr>
      <w:bookmarkStart w:id="0" w:name="install-stan-5-points"/>
      <w:r>
        <w:t>1. Install stan (5 points)</w:t>
      </w:r>
    </w:p>
    <w:p w14:paraId="0117E6F3" w14:textId="77777777" w:rsidR="008F52A2" w:rsidRDefault="009750D2">
      <w:pPr>
        <w:pStyle w:val="FirstParagraph"/>
      </w:pPr>
      <w:r>
        <w:t xml:space="preserve">Using the guides at </w:t>
      </w:r>
      <w:hyperlink r:id="rId5">
        <w:r>
          <w:rPr>
            <w:rStyle w:val="Hyperlink"/>
          </w:rPr>
          <w:t>https://mc-stan.org</w:t>
        </w:r>
      </w:hyperlink>
      <w:r>
        <w:t>, install the following programs/packages:</w:t>
      </w:r>
    </w:p>
    <w:p w14:paraId="0117E6F4" w14:textId="77777777" w:rsidR="008F52A2" w:rsidRDefault="009750D2">
      <w:pPr>
        <w:pStyle w:val="Compact"/>
        <w:numPr>
          <w:ilvl w:val="0"/>
          <w:numId w:val="2"/>
        </w:numPr>
      </w:pPr>
      <w:r>
        <w:t xml:space="preserve">rstan (stan and the rstan R package); see </w:t>
      </w:r>
      <w:hyperlink r:id="rId6">
        <w:r>
          <w:rPr>
            <w:rStyle w:val="Hyperlink"/>
          </w:rPr>
          <w:t>https://mc-stan.org/users/interfaces/rstan.html</w:t>
        </w:r>
      </w:hyperlink>
    </w:p>
    <w:p w14:paraId="0117E6F5" w14:textId="77777777" w:rsidR="008F52A2" w:rsidRDefault="009750D2">
      <w:pPr>
        <w:pStyle w:val="Compact"/>
        <w:numPr>
          <w:ilvl w:val="0"/>
          <w:numId w:val="2"/>
        </w:numPr>
      </w:pPr>
      <w:r>
        <w:t xml:space="preserve">cmdstan r; see </w:t>
      </w:r>
      <w:hyperlink r:id="rId7">
        <w:r>
          <w:rPr>
            <w:rStyle w:val="Hyperlink"/>
          </w:rPr>
          <w:t>https://mc-stan.org/cmdstanr/</w:t>
        </w:r>
      </w:hyperlink>
    </w:p>
    <w:p w14:paraId="0117E6F6" w14:textId="77777777" w:rsidR="008F52A2" w:rsidRDefault="009750D2">
      <w:pPr>
        <w:pStyle w:val="FirstParagraph"/>
      </w:pPr>
      <w:r>
        <w:t>Once complete, please run the put the following syntax into an R file and run it on your local machine:</w:t>
      </w:r>
    </w:p>
    <w:p w14:paraId="0117E6F7" w14:textId="77777777" w:rsidR="008F52A2" w:rsidRDefault="009750D2">
      <w:pPr>
        <w:pStyle w:val="SourceCode"/>
      </w:pPr>
      <w:r>
        <w:rPr>
          <w:rStyle w:val="CommentTok"/>
        </w:rPr>
        <w:t># we recommend running this is a fresh R session or restarting your current session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mdstanr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ttps://mc-stan.org/r-packages/"</w:t>
      </w:r>
      <w:r>
        <w:rPr>
          <w:rStyle w:val="NormalTok"/>
        </w:rPr>
        <w:t xml:space="preserve">, </w:t>
      </w:r>
      <w:r>
        <w:rPr>
          <w:rStyle w:val="FunctionTok"/>
        </w:rPr>
        <w:t>getOption</w:t>
      </w:r>
      <w:r>
        <w:rPr>
          <w:rStyle w:val="NormalTok"/>
        </w:rPr>
        <w:t>(</w:t>
      </w:r>
      <w:r>
        <w:rPr>
          <w:rStyle w:val="StringTok"/>
        </w:rPr>
        <w:t>"repos"</w:t>
      </w:r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mdstanr)</w:t>
      </w:r>
      <w:r>
        <w:br/>
      </w:r>
      <w:r>
        <w:rPr>
          <w:rStyle w:val="FunctionTok"/>
        </w:rPr>
        <w:t>check_cmdstan_toolchain</w:t>
      </w:r>
      <w:r>
        <w:rPr>
          <w:rStyle w:val="NormalTok"/>
        </w:rPr>
        <w:t>(</w:t>
      </w:r>
      <w:r>
        <w:rPr>
          <w:rStyle w:val="AttributeTok"/>
        </w:rPr>
        <w:t>fi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osterio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ayesplot)</w:t>
      </w:r>
      <w:r>
        <w:br/>
      </w:r>
      <w:r>
        <w:rPr>
          <w:rStyle w:val="FunctionTok"/>
        </w:rPr>
        <w:t>color_scheme_set</w:t>
      </w:r>
      <w:r>
        <w:rPr>
          <w:rStyle w:val="NormalTok"/>
        </w:rPr>
        <w:t>(</w:t>
      </w:r>
      <w:r>
        <w:rPr>
          <w:rStyle w:val="StringTok"/>
        </w:rPr>
        <w:t>"bright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heck_cmdstan_toolchain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install_cmdstan</w:t>
      </w:r>
      <w:r>
        <w:rPr>
          <w:rStyle w:val="NormalTok"/>
        </w:rPr>
        <w:t>(</w:t>
      </w:r>
      <w:r>
        <w:rPr>
          <w:rStyle w:val="AttributeTok"/>
        </w:rPr>
        <w:t>cor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_cmdstan_path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cmdstan_version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cmdstan_path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rPr>
          <w:rStyle w:val="FunctionTok"/>
        </w:rPr>
        <w:t>cmdstan_path</w:t>
      </w:r>
      <w:r>
        <w:rPr>
          <w:rStyle w:val="NormalTok"/>
        </w:rPr>
        <w:t xml:space="preserve">(), </w:t>
      </w:r>
      <w:r>
        <w:rPr>
          <w:rStyle w:val="StringTok"/>
        </w:rPr>
        <w:t>"examples"</w:t>
      </w:r>
      <w:r>
        <w:rPr>
          <w:rStyle w:val="NormalTok"/>
        </w:rPr>
        <w:t xml:space="preserve">, 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StringTok"/>
        </w:rPr>
        <w:t>"bernoulli.st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mdstan_model</w:t>
      </w:r>
      <w:r>
        <w:rPr>
          <w:rStyle w:val="NormalTok"/>
        </w:rPr>
        <w:t>(file)</w:t>
      </w:r>
      <w:r>
        <w:br/>
      </w:r>
      <w:r>
        <w:rPr>
          <w:rStyle w:val="NormalTok"/>
        </w:rPr>
        <w:t>mod</w:t>
      </w:r>
      <w:r>
        <w:rPr>
          <w:rStyle w:val="SpecialCharTok"/>
        </w:rPr>
        <w:t>$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names correspond to the data block in the Stan program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mod</w:t>
      </w:r>
      <w:r>
        <w:rPr>
          <w:rStyle w:val="SpecialCharTok"/>
        </w:rPr>
        <w:t>$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ata_lis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parallel_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fres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</w:t>
      </w:r>
      <w:r>
        <w:rPr>
          <w:rStyle w:val="CommentTok"/>
        </w:rPr>
        <w:t># print update every 500 iter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FunctionTok"/>
        </w:rPr>
        <w:t>summary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mcmc_his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FunctionTok"/>
        </w:rPr>
        <w:t>draws</w:t>
      </w:r>
      <w:r>
        <w:rPr>
          <w:rStyle w:val="NormalTok"/>
        </w:rPr>
        <w:t>(</w:t>
      </w:r>
      <w:r>
        <w:rPr>
          <w:rStyle w:val="StringTok"/>
        </w:rPr>
        <w:t>"theta"</w:t>
      </w:r>
      <w:r>
        <w:rPr>
          <w:rStyle w:val="NormalTok"/>
        </w:rPr>
        <w:t>))</w:t>
      </w:r>
    </w:p>
    <w:p w14:paraId="0117E6F8" w14:textId="77777777" w:rsidR="008F52A2" w:rsidRDefault="009750D2">
      <w:pPr>
        <w:pStyle w:val="FirstParagraph"/>
      </w:pPr>
      <w:r>
        <w:t>Please take a screen shot and upload that as part of your homework results.</w:t>
      </w:r>
    </w:p>
    <w:p w14:paraId="0117E6F9" w14:textId="77777777" w:rsidR="008F52A2" w:rsidRDefault="009750D2">
      <w:pPr>
        <w:pStyle w:val="Heading2"/>
      </w:pPr>
      <w:bookmarkStart w:id="1" w:name="connect-to-idas-5-points"/>
      <w:bookmarkEnd w:id="0"/>
      <w:r>
        <w:t>2. Connect to IDAS (5 points)</w:t>
      </w:r>
    </w:p>
    <w:p w14:paraId="0117E6FA" w14:textId="77777777" w:rsidR="008F52A2" w:rsidRDefault="009750D2">
      <w:pPr>
        <w:pStyle w:val="FirstParagraph"/>
      </w:pPr>
      <w:r>
        <w:t>The University of Iowa Interactive Data Analytics Service (sometimes called IDAS Notebooks) is a place where you can access RStudio and our course materials online. The IDAS Notebooks server can run stan and JAGS, which makes it useful for running Bayesian analyses.</w:t>
      </w:r>
    </w:p>
    <w:p w14:paraId="0117E6FB" w14:textId="77777777" w:rsidR="008F52A2" w:rsidRDefault="009750D2">
      <w:pPr>
        <w:pStyle w:val="BodyText"/>
      </w:pPr>
      <w:r>
        <w:t>This question ensures you have access. To complete this question, please do the following:</w:t>
      </w:r>
    </w:p>
    <w:p w14:paraId="0117E6FC" w14:textId="77777777" w:rsidR="008F52A2" w:rsidRDefault="009750D2">
      <w:pPr>
        <w:pStyle w:val="Compact"/>
        <w:numPr>
          <w:ilvl w:val="0"/>
          <w:numId w:val="3"/>
        </w:numPr>
      </w:pPr>
      <w:r>
        <w:t xml:space="preserve">Go to </w:t>
      </w:r>
      <w:hyperlink r:id="rId8">
        <w:r>
          <w:rPr>
            <w:rStyle w:val="Hyperlink"/>
          </w:rPr>
          <w:t>https://notebooks.hpc.uiowa.edu</w:t>
        </w:r>
      </w:hyperlink>
      <w:r>
        <w:t xml:space="preserve"> and find our course site</w:t>
      </w:r>
    </w:p>
    <w:p w14:paraId="0117E6FD" w14:textId="77777777" w:rsidR="008F52A2" w:rsidRDefault="009750D2">
      <w:pPr>
        <w:pStyle w:val="Compact"/>
        <w:numPr>
          <w:ilvl w:val="0"/>
          <w:numId w:val="3"/>
        </w:numPr>
      </w:pPr>
      <w:r>
        <w:t>Log in using your HawkID and password</w:t>
      </w:r>
    </w:p>
    <w:p w14:paraId="0117E6FE" w14:textId="77777777" w:rsidR="008F52A2" w:rsidRDefault="009750D2">
      <w:pPr>
        <w:pStyle w:val="Compact"/>
        <w:numPr>
          <w:ilvl w:val="0"/>
          <w:numId w:val="3"/>
        </w:numPr>
      </w:pPr>
      <w:r>
        <w:t>Once you get past the two-factor authentication, install the following:</w:t>
      </w:r>
    </w:p>
    <w:p w14:paraId="0117E6FF" w14:textId="77777777" w:rsidR="008F52A2" w:rsidRDefault="009750D2">
      <w:pPr>
        <w:pStyle w:val="Compact"/>
        <w:numPr>
          <w:ilvl w:val="0"/>
          <w:numId w:val="4"/>
        </w:numPr>
      </w:pPr>
      <w:r>
        <w:t xml:space="preserve">rstan (stan and the rstan R package); see </w:t>
      </w:r>
      <w:hyperlink r:id="rId9">
        <w:r>
          <w:rPr>
            <w:rStyle w:val="Hyperlink"/>
          </w:rPr>
          <w:t>https://mc-stan.org/users/interfaces/rstan.html</w:t>
        </w:r>
      </w:hyperlink>
    </w:p>
    <w:p w14:paraId="0117E700" w14:textId="77777777" w:rsidR="008F52A2" w:rsidRDefault="009750D2">
      <w:pPr>
        <w:pStyle w:val="Compact"/>
        <w:numPr>
          <w:ilvl w:val="0"/>
          <w:numId w:val="4"/>
        </w:numPr>
      </w:pPr>
      <w:r>
        <w:t xml:space="preserve">cmdstan r; see </w:t>
      </w:r>
      <w:hyperlink r:id="rId10">
        <w:r>
          <w:rPr>
            <w:rStyle w:val="Hyperlink"/>
          </w:rPr>
          <w:t>https://mc-stan.org/cmdstanr/</w:t>
        </w:r>
      </w:hyperlink>
    </w:p>
    <w:p w14:paraId="0117E701" w14:textId="77777777" w:rsidR="008F52A2" w:rsidRDefault="009750D2">
      <w:pPr>
        <w:pStyle w:val="FirstParagraph"/>
      </w:pPr>
      <w:r>
        <w:t>Once complete, please run the put the following syntax into an R file and run it on your local machine:</w:t>
      </w:r>
    </w:p>
    <w:p w14:paraId="0117E702" w14:textId="77777777" w:rsidR="008F52A2" w:rsidRDefault="009750D2">
      <w:pPr>
        <w:pStyle w:val="SourceCode"/>
      </w:pPr>
      <w:r>
        <w:rPr>
          <w:rStyle w:val="CommentTok"/>
        </w:rPr>
        <w:t># we recommend running this is a fresh R session or restarting your current session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mdstanr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ttps://mc-stan.org/r-packages/"</w:t>
      </w:r>
      <w:r>
        <w:rPr>
          <w:rStyle w:val="NormalTok"/>
        </w:rPr>
        <w:t xml:space="preserve">, </w:t>
      </w:r>
      <w:r>
        <w:rPr>
          <w:rStyle w:val="FunctionTok"/>
        </w:rPr>
        <w:t>getOption</w:t>
      </w:r>
      <w:r>
        <w:rPr>
          <w:rStyle w:val="NormalTok"/>
        </w:rPr>
        <w:t>(</w:t>
      </w:r>
      <w:r>
        <w:rPr>
          <w:rStyle w:val="StringTok"/>
        </w:rPr>
        <w:t>"repos"</w:t>
      </w:r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mdstanr)</w:t>
      </w:r>
      <w:r>
        <w:br/>
      </w:r>
      <w:r>
        <w:rPr>
          <w:rStyle w:val="FunctionTok"/>
        </w:rPr>
        <w:t>check_cmdstan_toolchain</w:t>
      </w:r>
      <w:r>
        <w:rPr>
          <w:rStyle w:val="NormalTok"/>
        </w:rPr>
        <w:t>(</w:t>
      </w:r>
      <w:r>
        <w:rPr>
          <w:rStyle w:val="AttributeTok"/>
        </w:rPr>
        <w:t>fi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osterio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ayesplot)</w:t>
      </w:r>
      <w:r>
        <w:br/>
      </w:r>
      <w:r>
        <w:rPr>
          <w:rStyle w:val="FunctionTok"/>
        </w:rPr>
        <w:t>color_scheme_set</w:t>
      </w:r>
      <w:r>
        <w:rPr>
          <w:rStyle w:val="NormalTok"/>
        </w:rPr>
        <w:t>(</w:t>
      </w:r>
      <w:r>
        <w:rPr>
          <w:rStyle w:val="StringTok"/>
        </w:rPr>
        <w:t>"bright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heck_cmdstan_toolchain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install_cmdstan</w:t>
      </w:r>
      <w:r>
        <w:rPr>
          <w:rStyle w:val="NormalTok"/>
        </w:rPr>
        <w:t>(</w:t>
      </w:r>
      <w:r>
        <w:rPr>
          <w:rStyle w:val="AttributeTok"/>
        </w:rPr>
        <w:t>cor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_cmdstan_path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cmdstan_version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cmdstan_path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rPr>
          <w:rStyle w:val="FunctionTok"/>
        </w:rPr>
        <w:t>cmdstan_path</w:t>
      </w:r>
      <w:r>
        <w:rPr>
          <w:rStyle w:val="NormalTok"/>
        </w:rPr>
        <w:t xml:space="preserve">(), </w:t>
      </w:r>
      <w:r>
        <w:rPr>
          <w:rStyle w:val="StringTok"/>
        </w:rPr>
        <w:t>"examples"</w:t>
      </w:r>
      <w:r>
        <w:rPr>
          <w:rStyle w:val="NormalTok"/>
        </w:rPr>
        <w:t xml:space="preserve">, 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StringTok"/>
        </w:rPr>
        <w:t>"bernoulli.st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mdstan_model</w:t>
      </w:r>
      <w:r>
        <w:rPr>
          <w:rStyle w:val="NormalTok"/>
        </w:rPr>
        <w:t>(file)</w:t>
      </w:r>
      <w:r>
        <w:br/>
      </w:r>
      <w:r>
        <w:rPr>
          <w:rStyle w:val="NormalTok"/>
        </w:rPr>
        <w:lastRenderedPageBreak/>
        <w:t>mod</w:t>
      </w:r>
      <w:r>
        <w:rPr>
          <w:rStyle w:val="SpecialCharTok"/>
        </w:rPr>
        <w:t>$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names correspond to the data block in the Stan program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mod</w:t>
      </w:r>
      <w:r>
        <w:rPr>
          <w:rStyle w:val="SpecialCharTok"/>
        </w:rPr>
        <w:t>$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ata_lis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allel_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fres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</w:t>
      </w:r>
      <w:r>
        <w:rPr>
          <w:rStyle w:val="CommentTok"/>
        </w:rPr>
        <w:t># print update every 500 iter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FunctionTok"/>
        </w:rPr>
        <w:t>summary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mcmc_his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FunctionTok"/>
        </w:rPr>
        <w:t>draws</w:t>
      </w:r>
      <w:r>
        <w:rPr>
          <w:rStyle w:val="NormalTok"/>
        </w:rPr>
        <w:t>(</w:t>
      </w:r>
      <w:r>
        <w:rPr>
          <w:rStyle w:val="StringTok"/>
        </w:rPr>
        <w:t>"theta"</w:t>
      </w:r>
      <w:r>
        <w:rPr>
          <w:rStyle w:val="NormalTok"/>
        </w:rPr>
        <w:t>))</w:t>
      </w:r>
    </w:p>
    <w:p w14:paraId="0117E703" w14:textId="77777777" w:rsidR="008F52A2" w:rsidRDefault="009750D2">
      <w:pPr>
        <w:pStyle w:val="FirstParagraph"/>
      </w:pPr>
      <w:r>
        <w:t>Please take a screen shot and upload that as part of your homework results.</w:t>
      </w:r>
    </w:p>
    <w:bookmarkEnd w:id="1"/>
    <w:sectPr w:rsidR="008F52A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2466D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C4083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CCA3F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01970203">
    <w:abstractNumId w:val="0"/>
  </w:num>
  <w:num w:numId="2" w16cid:durableId="18120197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112045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554333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083B"/>
    <w:rsid w:val="007F083B"/>
    <w:rsid w:val="008F52A2"/>
    <w:rsid w:val="009750D2"/>
    <w:rsid w:val="00BA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17E6EE"/>
  <w15:docId w15:val="{AE859963-C115-8140-AF3F-52CDE6163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tebooks.hpc.uiowa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c-stan.org/cmdstan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c-stan.org/users/interfaces/rstan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mc-stan.org" TargetMode="External"/><Relationship Id="rId10" Type="http://schemas.openxmlformats.org/officeDocument/2006/relationships/hyperlink" Target="https://mc-stan.org/cmdstan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c-stan.org/users/interfaces/rsta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24</Words>
  <Characters>2990</Characters>
  <Application>Microsoft Office Word</Application>
  <DocSecurity>0</DocSecurity>
  <Lines>24</Lines>
  <Paragraphs>7</Paragraphs>
  <ScaleCrop>false</ScaleCrop>
  <Company/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#1</dc:title>
  <dc:creator>Bayesian Psychometric Models Fall 2024</dc:creator>
  <cp:keywords/>
  <cp:lastModifiedBy/>
  <cp:revision>2</cp:revision>
  <dcterms:created xsi:type="dcterms:W3CDTF">2024-08-27T17:08:00Z</dcterms:created>
  <dcterms:modified xsi:type="dcterms:W3CDTF">2024-08-27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